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77777777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_______年_____月______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42"/>
        <w:gridCol w:w="1275"/>
        <w:gridCol w:w="1918"/>
        <w:gridCol w:w="1201"/>
        <w:gridCol w:w="2432"/>
        <w:gridCol w:w="639"/>
        <w:gridCol w:w="1323"/>
        <w:gridCol w:w="4820"/>
      </w:tblGrid>
      <w:tr w:rsidR="00A32DD4" w14:paraId="0E72FF54" w14:textId="77777777">
        <w:trPr>
          <w:trHeight w:val="539"/>
        </w:trPr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70FD65D6" w:rsidR="00A32DD4" w:rsidRPr="00C00AAE" w:rsidRDefault="0062308C">
            <w:pPr>
              <w:rPr>
                <w:rFonts w:ascii="Times New Roman" w:hAnsi="Times New Roman" w:cs="Times New Roman"/>
              </w:rPr>
            </w:pPr>
            <w:r w:rsidRPr="0062308C">
              <w:rPr>
                <w:rFonts w:ascii="Times New Roman" w:hAnsi="Times New Roman" w:cs="Times New Roman"/>
              </w:rPr>
              <w:t>T/ZGDLXH JH-104-2026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6BE0CE3E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62308C" w:rsidRPr="0062308C">
              <w:rPr>
                <w:rFonts w:ascii="宋体" w:hAnsi="宋体" w:hint="eastAsia"/>
              </w:rPr>
              <w:t>地标生境：抚松矿泉水泉阳镇玄武岩针阔混交林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>
        <w:trPr>
          <w:trHeight w:val="539"/>
        </w:trPr>
        <w:tc>
          <w:tcPr>
            <w:tcW w:w="9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>
        <w:trPr>
          <w:trHeight w:val="539"/>
        </w:trPr>
        <w:tc>
          <w:tcPr>
            <w:tcW w:w="9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>
        <w:tc>
          <w:tcPr>
            <w:tcW w:w="85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proofErr w:type="gramStart"/>
            <w:r>
              <w:rPr>
                <w:rFonts w:ascii="宋体" w:hAnsi="宋体" w:hint="eastAsia"/>
                <w:bCs/>
                <w:spacing w:val="20"/>
              </w:rPr>
              <w:t>章条编号</w:t>
            </w:r>
            <w:proofErr w:type="gramEnd"/>
          </w:p>
        </w:tc>
        <w:tc>
          <w:tcPr>
            <w:tcW w:w="5551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8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A09B8C2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2467DFC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CC1B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1BA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2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EAE02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311A80F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B0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6C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3898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8FC0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D42E59" w14:paraId="5417C184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69BF" w14:textId="77777777" w:rsidR="00D42E59" w:rsidRDefault="00D42E59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E9DC7" w14:textId="77777777" w:rsidR="00D42E59" w:rsidRDefault="00D42E59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A985" w14:textId="77777777" w:rsidR="00D42E59" w:rsidRDefault="00D42E59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BF1F12" w14:textId="77777777" w:rsidR="00D42E59" w:rsidRDefault="00D42E59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>
        <w:trPr>
          <w:trHeight w:val="440"/>
        </w:trPr>
        <w:tc>
          <w:tcPr>
            <w:tcW w:w="85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8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538308" w14:textId="77777777" w:rsidR="004A29DF" w:rsidRDefault="004A29DF">
      <w:r>
        <w:separator/>
      </w:r>
    </w:p>
    <w:p w14:paraId="13D6BAE7" w14:textId="77777777" w:rsidR="004A29DF" w:rsidRDefault="004A29DF"/>
    <w:p w14:paraId="2FCCE019" w14:textId="77777777" w:rsidR="004A29DF" w:rsidRDefault="004A29DF"/>
  </w:endnote>
  <w:endnote w:type="continuationSeparator" w:id="0">
    <w:p w14:paraId="4ED574FC" w14:textId="77777777" w:rsidR="004A29DF" w:rsidRDefault="004A29DF">
      <w:r>
        <w:continuationSeparator/>
      </w:r>
    </w:p>
    <w:p w14:paraId="6DF5CBA6" w14:textId="77777777" w:rsidR="004A29DF" w:rsidRDefault="004A29DF"/>
    <w:p w14:paraId="099292EC" w14:textId="77777777" w:rsidR="004A29DF" w:rsidRDefault="004A29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9F4E22" w:rsidRDefault="009F4E2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9F4E22" w:rsidRDefault="009F4E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D17FB3" w14:textId="77777777" w:rsidR="004A29DF" w:rsidRDefault="004A29DF">
      <w:r>
        <w:separator/>
      </w:r>
    </w:p>
    <w:p w14:paraId="7E1CA0E2" w14:textId="77777777" w:rsidR="004A29DF" w:rsidRDefault="004A29DF"/>
    <w:p w14:paraId="2B54FA69" w14:textId="77777777" w:rsidR="004A29DF" w:rsidRDefault="004A29DF"/>
  </w:footnote>
  <w:footnote w:type="continuationSeparator" w:id="0">
    <w:p w14:paraId="77372BAB" w14:textId="77777777" w:rsidR="004A29DF" w:rsidRDefault="004A29DF">
      <w:r>
        <w:continuationSeparator/>
      </w:r>
    </w:p>
    <w:p w14:paraId="1A93429F" w14:textId="77777777" w:rsidR="004A29DF" w:rsidRDefault="004A29DF"/>
    <w:p w14:paraId="1E6F9F36" w14:textId="77777777" w:rsidR="004A29DF" w:rsidRDefault="004A29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9F4E22" w:rsidRDefault="009F4E2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75C3C"/>
    <w:rsid w:val="000A2DE1"/>
    <w:rsid w:val="000B3BA6"/>
    <w:rsid w:val="000E3F96"/>
    <w:rsid w:val="001166DF"/>
    <w:rsid w:val="001511F6"/>
    <w:rsid w:val="00154F80"/>
    <w:rsid w:val="00226381"/>
    <w:rsid w:val="00277651"/>
    <w:rsid w:val="00334324"/>
    <w:rsid w:val="00334F39"/>
    <w:rsid w:val="00344737"/>
    <w:rsid w:val="003D5613"/>
    <w:rsid w:val="00423515"/>
    <w:rsid w:val="004673F9"/>
    <w:rsid w:val="004A29DF"/>
    <w:rsid w:val="00561FC3"/>
    <w:rsid w:val="00596EA0"/>
    <w:rsid w:val="00614CD4"/>
    <w:rsid w:val="0062308C"/>
    <w:rsid w:val="00676C61"/>
    <w:rsid w:val="0069583E"/>
    <w:rsid w:val="006C1A85"/>
    <w:rsid w:val="00706EF5"/>
    <w:rsid w:val="007241D4"/>
    <w:rsid w:val="00734E12"/>
    <w:rsid w:val="007E151D"/>
    <w:rsid w:val="007F5303"/>
    <w:rsid w:val="0082777A"/>
    <w:rsid w:val="00880DDF"/>
    <w:rsid w:val="00886E1D"/>
    <w:rsid w:val="008A19E6"/>
    <w:rsid w:val="00903C6F"/>
    <w:rsid w:val="0092630C"/>
    <w:rsid w:val="00926E4B"/>
    <w:rsid w:val="009F4E22"/>
    <w:rsid w:val="00A32DD4"/>
    <w:rsid w:val="00B10644"/>
    <w:rsid w:val="00B602BE"/>
    <w:rsid w:val="00C00AAE"/>
    <w:rsid w:val="00C12EF3"/>
    <w:rsid w:val="00C565E6"/>
    <w:rsid w:val="00CC79FB"/>
    <w:rsid w:val="00CD2EB1"/>
    <w:rsid w:val="00D42E59"/>
    <w:rsid w:val="00D53918"/>
    <w:rsid w:val="00DA1E97"/>
    <w:rsid w:val="00E97019"/>
    <w:rsid w:val="00EB3BA8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6</cp:revision>
  <dcterms:created xsi:type="dcterms:W3CDTF">2024-03-26T12:50:00Z</dcterms:created>
  <dcterms:modified xsi:type="dcterms:W3CDTF">2026-07-14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